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6113" w:type="dxa"/>
        <w:tblLook w:val="04A0" w:firstRow="1" w:lastRow="0" w:firstColumn="1" w:lastColumn="0" w:noHBand="0" w:noVBand="1"/>
      </w:tblPr>
      <w:tblGrid>
        <w:gridCol w:w="1296"/>
        <w:gridCol w:w="2154"/>
        <w:gridCol w:w="2151"/>
        <w:gridCol w:w="1435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335516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EA0F633" w:rsidR="00F250B6" w:rsidRPr="00F250B6" w:rsidRDefault="00F0309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3BDA7290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PI test for GET request of </w:t>
            </w:r>
            <w:r w:rsidR="00F03092">
              <w:rPr>
                <w:rFonts w:eastAsia="Times New Roman" w:cstheme="minorHAnsi"/>
                <w:lang w:eastAsia="en-GB"/>
              </w:rPr>
              <w:t>new transactions page</w:t>
            </w:r>
          </w:p>
        </w:tc>
      </w:tr>
      <w:tr w:rsidR="00F250B6" w:rsidRPr="00F250B6" w14:paraId="6632E772" w14:textId="77777777" w:rsidTr="00335516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60E86D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14D1AC66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0E163189" w:rsidR="00F250B6" w:rsidRPr="00F250B6" w:rsidRDefault="0079035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35516" w:rsidRPr="00F250B6" w14:paraId="59770233" w14:textId="77777777" w:rsidTr="00335516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462EC769" w:rsidR="00335516" w:rsidRPr="00F250B6" w:rsidRDefault="00335516" w:rsidP="0033551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bookmarkStart w:id="0" w:name="_GoBack" w:colFirst="0" w:colLast="1"/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ing Method</w:t>
            </w:r>
          </w:p>
        </w:tc>
        <w:tc>
          <w:tcPr>
            <w:tcW w:w="61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0BA4E017" w:rsidR="00335516" w:rsidRPr="00F250B6" w:rsidRDefault="00335516" w:rsidP="003355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tma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335516" w:rsidRPr="00F250B6" w:rsidRDefault="00335516" w:rsidP="003355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335516" w:rsidRPr="00F250B6" w:rsidRDefault="00335516" w:rsidP="003355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335516" w:rsidRPr="00F250B6" w:rsidRDefault="00335516" w:rsidP="003355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335516" w:rsidRPr="00F250B6" w:rsidRDefault="00335516" w:rsidP="003355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335516" w:rsidRPr="00F250B6" w:rsidRDefault="00335516" w:rsidP="003355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0"/>
      <w:tr w:rsidR="00F250B6" w:rsidRPr="00F250B6" w14:paraId="551F6620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335516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ACDA61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BC963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-12-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33551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74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33551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50D9BB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</w:t>
            </w:r>
            <w:r w:rsidR="0079035D">
              <w:rPr>
                <w:rFonts w:eastAsia="Times New Roman" w:cstheme="minorHAnsi"/>
                <w:lang w:eastAsia="en-GB"/>
              </w:rPr>
              <w:t xml:space="preserve"> Postman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18F618" w14:textId="5C7B8F2F" w:rsidR="00F03092" w:rsidRDefault="00F0309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transactions page:</w:t>
            </w:r>
          </w:p>
          <w:p w14:paraId="23C35F5B" w14:textId="0893B1CF" w:rsidR="00F250B6" w:rsidRPr="00F250B6" w:rsidRDefault="00F0309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03092">
              <w:rPr>
                <w:rFonts w:eastAsia="Times New Roman" w:cstheme="minorHAnsi"/>
                <w:lang w:eastAsia="en-GB"/>
              </w:rPr>
              <w:t>https://budgetplannerv1.herokuapp.com/transactions/new</w:t>
            </w:r>
          </w:p>
        </w:tc>
      </w:tr>
      <w:tr w:rsidR="00F250B6" w:rsidRPr="00F250B6" w14:paraId="29E8EC92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1851AE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Access to </w:t>
            </w:r>
            <w:proofErr w:type="spellStart"/>
            <w:r w:rsidR="0079035D" w:rsidRPr="0079035D">
              <w:rPr>
                <w:rFonts w:eastAsia="Times New Roman" w:cstheme="minorHAnsi"/>
                <w:lang w:eastAsia="en-GB"/>
              </w:rPr>
              <w:t>BudgetPlannerAPITesting.postman_collection</w:t>
            </w:r>
            <w:proofErr w:type="spellEnd"/>
            <w:r w:rsidR="0079035D">
              <w:rPr>
                <w:rFonts w:eastAsia="Times New Roman" w:cstheme="minorHAnsi"/>
                <w:lang w:eastAsia="en-GB"/>
              </w:rPr>
              <w:t xml:space="preserve"> Postman collection fi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AE0EBD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33551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96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0CC0F1A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Status code is 200 upon execution of GET requ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33551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430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731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33551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30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31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33551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D440422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 applica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FE18F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lication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4DEF48A9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mport</w:t>
            </w:r>
            <w:r w:rsidRPr="0079035D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Pr="0079035D">
              <w:rPr>
                <w:rFonts w:eastAsia="Times New Roman" w:cstheme="minorHAnsi"/>
                <w:lang w:eastAsia="en-GB"/>
              </w:rPr>
              <w:t>BudgetPlannerAPITesting.postman_collection</w:t>
            </w:r>
            <w:proofErr w:type="spellEnd"/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32901EB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79035D">
              <w:rPr>
                <w:rFonts w:eastAsia="Times New Roman" w:cstheme="minorHAnsi"/>
                <w:lang w:eastAsia="en-GB"/>
              </w:rPr>
              <w:t>BudgetPlannerAPITesting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collection should pop up on menu on left sid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3BCFBBC5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un collec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9A7AED1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llection Runner window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54FCAD5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Results page opens 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20D4681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Test case </w:t>
            </w:r>
            <w:r w:rsidR="00F03092">
              <w:rPr>
                <w:rFonts w:eastAsia="Times New Roman" w:cstheme="minorHAnsi"/>
                <w:lang w:eastAsia="en-GB"/>
              </w:rPr>
              <w:t>3</w:t>
            </w:r>
            <w:r w:rsidR="0079035D">
              <w:rPr>
                <w:rFonts w:eastAsia="Times New Roman" w:cstheme="minorHAnsi"/>
                <w:lang w:eastAsia="en-GB"/>
              </w:rPr>
              <w:t xml:space="preserve">: </w:t>
            </w:r>
            <w:r w:rsidR="0079035D" w:rsidRPr="0079035D">
              <w:rPr>
                <w:rFonts w:eastAsia="Times New Roman" w:cstheme="minorHAnsi"/>
                <w:i/>
                <w:iCs/>
                <w:lang w:eastAsia="en-GB"/>
              </w:rPr>
              <w:t xml:space="preserve">GET </w:t>
            </w:r>
            <w:r w:rsidR="00F03092">
              <w:rPr>
                <w:rFonts w:eastAsia="Times New Roman" w:cstheme="minorHAnsi"/>
                <w:i/>
                <w:iCs/>
                <w:lang w:eastAsia="en-GB"/>
              </w:rPr>
              <w:t>new transaction</w:t>
            </w:r>
            <w:r w:rsidR="0079035D" w:rsidRPr="0079035D">
              <w:rPr>
                <w:rFonts w:eastAsia="Times New Roman" w:cstheme="minorHAnsi"/>
                <w:i/>
                <w:iCs/>
                <w:lang w:eastAsia="en-GB"/>
              </w:rPr>
              <w:t xml:space="preserve"> </w:t>
            </w:r>
            <w:r w:rsidR="0079035D" w:rsidRPr="0079035D">
              <w:rPr>
                <w:rFonts w:eastAsia="Times New Roman" w:cstheme="minorHAnsi"/>
                <w:lang w:eastAsia="en-GB"/>
              </w:rPr>
              <w:t>page result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6BE05CC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3704CF"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="003704CF"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38C7FA82" w:rsidR="00F250B6" w:rsidRPr="00F250B6" w:rsidRDefault="003704C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33551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35516"/>
    <w:rsid w:val="003704CF"/>
    <w:rsid w:val="00393168"/>
    <w:rsid w:val="006938D0"/>
    <w:rsid w:val="0079035D"/>
    <w:rsid w:val="00F03092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Ramadan, Omar</cp:lastModifiedBy>
  <cp:revision>4</cp:revision>
  <dcterms:created xsi:type="dcterms:W3CDTF">2019-12-04T02:11:00Z</dcterms:created>
  <dcterms:modified xsi:type="dcterms:W3CDTF">2019-12-04T04:19:00Z</dcterms:modified>
</cp:coreProperties>
</file>